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49B142F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EE05E2">
        <w:rPr>
          <w:b/>
          <w:sz w:val="20"/>
          <w:szCs w:val="20"/>
        </w:rPr>
        <w:t>Punxsutawney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352E3B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EE05E2">
        <w:rPr>
          <w:b/>
          <w:sz w:val="20"/>
          <w:szCs w:val="20"/>
        </w:rPr>
        <w:t>106-33-8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3312BB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EE05E2">
        <w:rPr>
          <w:b/>
          <w:sz w:val="20"/>
          <w:szCs w:val="20"/>
        </w:rPr>
        <w:t>4/24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312FA3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EE05E2">
        <w:rPr>
          <w:b/>
          <w:sz w:val="20"/>
          <w:szCs w:val="20"/>
        </w:rPr>
        <w:t>4/25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C4F7A12" w:rsidR="00223718" w:rsidRPr="00357703" w:rsidRDefault="00EE05E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9DAFA90" w:rsidR="00223718" w:rsidRPr="00357703" w:rsidRDefault="00EE05E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2650A106" w:rsidR="00223718" w:rsidRPr="00357703" w:rsidRDefault="001308BF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D91897F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EE05E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E05E2"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 w:rsidR="00EE05E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9BE6BAB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EE05E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E05E2">
        <w:rPr>
          <w:sz w:val="16"/>
          <w:szCs w:val="16"/>
        </w:rPr>
        <w:instrText xml:space="preserve"> FORMCHECKBOX </w:instrText>
      </w:r>
      <w:r w:rsidR="000B3D91">
        <w:rPr>
          <w:sz w:val="16"/>
          <w:szCs w:val="16"/>
        </w:rPr>
      </w:r>
      <w:r w:rsidR="000B3D91">
        <w:rPr>
          <w:sz w:val="16"/>
          <w:szCs w:val="16"/>
        </w:rPr>
        <w:fldChar w:fldCharType="separate"/>
      </w:r>
      <w:r w:rsidR="00EE05E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B3D91">
              <w:rPr>
                <w:rFonts w:ascii="Calibri" w:hAnsi="Calibri" w:cs="Calibri"/>
              </w:rPr>
            </w:r>
            <w:r w:rsidR="000B3D9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F76A1D5" w:rsidR="0079370C" w:rsidRPr="00E36FC5" w:rsidRDefault="00026FAD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B097118" w:rsidR="006B7A09" w:rsidRPr="009319BD" w:rsidRDefault="00026FA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2FA54EE" w:rsidR="006B7A09" w:rsidRPr="009319BD" w:rsidRDefault="00026FA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93FAD2A" w:rsidR="006B7A09" w:rsidRPr="009319BD" w:rsidRDefault="00026FA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6B6285D6" w:rsidR="006B7A09" w:rsidRPr="009319BD" w:rsidRDefault="00026FA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7508D15" w:rsidR="006B7A09" w:rsidRPr="009319BD" w:rsidRDefault="00026FA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03B0CDE" w:rsidR="006B7A09" w:rsidRPr="009319BD" w:rsidRDefault="00026FAD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83412BD" w:rsidR="006B7A09" w:rsidRPr="009319BD" w:rsidRDefault="005F2B08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632D7B7" w:rsidR="006B7A09" w:rsidRPr="009319BD" w:rsidRDefault="005F2B08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B021131" w:rsidR="006B7A09" w:rsidRPr="009319BD" w:rsidRDefault="005F2B0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C51818C" w:rsidR="00D03ED5" w:rsidRPr="009319BD" w:rsidRDefault="005F2B0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9B683A9" w:rsidR="00D03ED5" w:rsidRPr="009319BD" w:rsidRDefault="005F2B0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0F71ED11" w:rsidR="00D24103" w:rsidRPr="009319BD" w:rsidRDefault="005F2B08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B3D91">
              <w:rPr>
                <w:sz w:val="20"/>
                <w:szCs w:val="20"/>
              </w:rPr>
            </w:r>
            <w:r w:rsidR="000B3D9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0FFE02EF" w:rsidR="00382454" w:rsidRDefault="005F2B08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ponsor was very organized and well prepared for their Administrative Review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030B0" w14:textId="77777777" w:rsidR="005D3D58" w:rsidRDefault="005D3D58" w:rsidP="00A16BFB">
      <w:r>
        <w:separator/>
      </w:r>
    </w:p>
  </w:endnote>
  <w:endnote w:type="continuationSeparator" w:id="0">
    <w:p w14:paraId="61A7DF86" w14:textId="77777777" w:rsidR="005D3D58" w:rsidRDefault="005D3D58" w:rsidP="00A16BFB">
      <w:r>
        <w:continuationSeparator/>
      </w:r>
    </w:p>
  </w:endnote>
  <w:endnote w:type="continuationNotice" w:id="1">
    <w:p w14:paraId="57B3E34A" w14:textId="77777777" w:rsidR="005D3D58" w:rsidRDefault="005D3D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B18D85" w14:textId="77777777" w:rsidR="005D3D58" w:rsidRDefault="005D3D58" w:rsidP="00A16BFB">
      <w:r>
        <w:separator/>
      </w:r>
    </w:p>
  </w:footnote>
  <w:footnote w:type="continuationSeparator" w:id="0">
    <w:p w14:paraId="3040FA57" w14:textId="77777777" w:rsidR="005D3D58" w:rsidRDefault="005D3D58" w:rsidP="00A16BFB">
      <w:r>
        <w:continuationSeparator/>
      </w:r>
    </w:p>
  </w:footnote>
  <w:footnote w:type="continuationNotice" w:id="1">
    <w:p w14:paraId="29CE2A9E" w14:textId="77777777" w:rsidR="005D3D58" w:rsidRDefault="005D3D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27450A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EE05E2">
      <w:rPr>
        <w:sz w:val="16"/>
        <w:szCs w:val="16"/>
      </w:rPr>
      <w:t>Pun</w:t>
    </w:r>
    <w:r w:rsidR="00026FAD">
      <w:rPr>
        <w:sz w:val="16"/>
        <w:szCs w:val="16"/>
      </w:rPr>
      <w:t>xsutawney Area School District</w:t>
    </w:r>
  </w:p>
  <w:p w14:paraId="360D5ABF" w14:textId="7AACAF4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26FAD">
      <w:rPr>
        <w:sz w:val="16"/>
        <w:szCs w:val="16"/>
      </w:rPr>
      <w:t>106-33-8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/4m9inOU0fLvY0+TRC7clvrr/AUOM5bt11Ql3WBCXP27tgHdl3zRKdy7Q5plKmVB7c0obVGJj/ndb9vh5O28zg==" w:salt="WbU5SOfmxllR8IHwob4bI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26FAD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B3D91"/>
    <w:rsid w:val="000C6FC3"/>
    <w:rsid w:val="000F1AB0"/>
    <w:rsid w:val="000F3A03"/>
    <w:rsid w:val="001070B2"/>
    <w:rsid w:val="0012334A"/>
    <w:rsid w:val="001308BF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D3D58"/>
    <w:rsid w:val="005E18EF"/>
    <w:rsid w:val="005F2B08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9435F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05E2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3C8DF7C-1497-4C87-A116-217AFF397BEC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B26A293-D01D-4A60-888C-E4C209E14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719</Words>
  <Characters>4103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6-24T13:52:00Z</cp:lastPrinted>
  <dcterms:created xsi:type="dcterms:W3CDTF">2019-06-10T17:57:00Z</dcterms:created>
  <dcterms:modified xsi:type="dcterms:W3CDTF">2019-06-25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9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